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w:t>
      </w:r>
      <w:r>
        <w:t xml:space="preserve"> </w:t>
      </w:r>
      <w:r>
        <w:t xml:space="preserve">Cover</w:t>
      </w:r>
      <w:r>
        <w:t xml:space="preserve"> </w:t>
      </w:r>
      <w:r>
        <w:t xml:space="preserve">Letter</w:t>
      </w:r>
      <w:r>
        <w:t xml:space="preserve"> </w:t>
      </w:r>
      <w:r>
        <w:t xml:space="preserve">-</w:t>
      </w:r>
      <w:r>
        <w:t xml:space="preserve"> </w:t>
      </w:r>
      <w:r>
        <w:t xml:space="preserve">Jakarta,</w:t>
      </w:r>
      <w:r>
        <w:t xml:space="preserve"> </w:t>
      </w:r>
      <w:r>
        <w:t xml:space="preserve">Indonesia</w:t>
      </w:r>
    </w:p>
    <w:bookmarkStart w:id="20" w:name="cover-letter"/>
    <w:p>
      <w:pPr>
        <w:pStyle w:val="Heading1"/>
      </w:pPr>
      <w:r>
        <w:rPr>
          <w:bCs/>
          <w:b/>
        </w:rPr>
        <w:t xml:space="preserve">COVER LETTER</w:t>
      </w:r>
    </w:p>
    <w:p>
      <w:pPr>
        <w:pStyle w:val="FirstParagraph"/>
      </w:pPr>
      <w:r>
        <w:rPr>
          <w:bCs/>
          <w:b/>
        </w:rPr>
        <w:t xml:space="preserve">[Your Full Name]</w:t>
      </w:r>
      <w:r>
        <w:br/>
      </w:r>
      <w:r>
        <w:t xml:space="preserve">[Your Address]</w:t>
      </w:r>
      <w:r>
        <w:br/>
      </w:r>
      <w:r>
        <w:t xml:space="preserve">[City, State, ZIP Code]</w:t>
      </w:r>
      <w:r>
        <w:br/>
      </w:r>
      <w:r>
        <w:t xml:space="preserve">[Email Address] | [Phone Number] | [LinkedIn/Portfolio Link]</w:t>
      </w:r>
    </w:p>
    <w:bookmarkEnd w:id="20"/>
    <w:p>
      <w:pPr>
        <w:pStyle w:val="BodyText"/>
      </w:pPr>
      <w:r>
        <w:rPr>
          <w:bCs/>
          <w:b/>
        </w:rPr>
        <w:t xml:space="preserve">[Hiring Manager's Name]</w:t>
      </w:r>
      <w:r>
        <w:br/>
      </w:r>
      <w:r>
        <w:t xml:space="preserve">[Company Name]</w:t>
      </w:r>
      <w:r>
        <w:br/>
      </w:r>
      <w:r>
        <w:t xml:space="preserve">[Company Address]</w:t>
      </w:r>
      <w:r>
        <w:br/>
      </w:r>
      <w:r>
        <w:t xml:space="preserve">Jakarta, Indonesia</w:t>
      </w:r>
    </w:p>
    <w:p>
      <w:pPr>
        <w:pStyle w:val="BodyText"/>
      </w:pPr>
      <w:r>
        <w:t xml:space="preserve">April 5, 2024</w:t>
      </w:r>
    </w:p>
    <w:bookmarkStart w:id="21" w:name="Xd2512b104c6c8800f427ba9966b9c27e10da058"/>
    <w:p>
      <w:pPr>
        <w:pStyle w:val="Heading2"/>
      </w:pPr>
      <w:r>
        <w:rPr>
          <w:bCs/>
          <w:b/>
        </w:rPr>
        <w:t xml:space="preserve">Subject: Application for Environmental Engineer Position in Jakarta, Indonesia</w:t>
      </w:r>
    </w:p>
    <w:bookmarkEnd w:id="21"/>
    <w:p>
      <w:pPr>
        <w:pStyle w:val="FirstParagraph"/>
      </w:pPr>
      <w:r>
        <w:t xml:space="preserve">Dear [Hiring Manager's Name],</w:t>
      </w:r>
    </w:p>
    <w:p>
      <w:pPr>
        <w:pStyle w:val="BodyText"/>
      </w:pPr>
      <w:r>
        <w:t xml:space="preserve">I am writing to express my interest in the Environmental Engineer position at [Company Name] in Jakarta, Indonesia. As an experienced environmental professional with a passion for sustainable solutions, I am eager to contribute my expertise to address the unique environmental challenges facing Jakarta and its surrounding regions. With a deep understanding of both global best practices and local regulatory frameworks, I am confident that my background aligns perfectly with the mission of [Company Name] to promote ecological balance while supporting Indonesia’s growing urban centers.</w:t>
      </w:r>
    </w:p>
    <w:p>
      <w:pPr>
        <w:pStyle w:val="BodyText"/>
      </w:pPr>
      <w:r>
        <w:t xml:space="preserve">As an Environmental Engineer, I have dedicated my career to designing innovative systems that mitigate pollution, conserve natural resources, and foster resilience in rapidly developing areas. My academic training in Environmental Engineering from [University Name] equipped me with a strong foundation in hydrology, waste management, air quality control, and environmental impact assessment. Over the past [X years], I have worked on projects spanning urban infrastructure development to industrial compliance programs, ensuring that environmental considerations are at the forefront of every initiative.</w:t>
      </w:r>
    </w:p>
    <w:p>
      <w:pPr>
        <w:pStyle w:val="BodyText"/>
      </w:pPr>
      <w:r>
        <w:t xml:space="preserve">One of my most rewarding experiences was leading a project in [specific location or industry] where I implemented a wastewater treatment system that reduced contamination by 40% while optimizing energy efficiency. This work required close collaboration with local stakeholders, including government agencies and community leaders, to ensure solutions were culturally and environmentally appropriate. Such experiences have reinforced my belief that successful environmental engineering is not just about technical excellence but also about building trust and fostering long-term partnerships—qualities I am eager to bring to [Company Name] in Jakarta.</w:t>
      </w:r>
    </w:p>
    <w:p>
      <w:pPr>
        <w:pStyle w:val="BodyText"/>
      </w:pPr>
      <w:r>
        <w:t xml:space="preserve">Indonesia Jakarta, as a bustling metropolis with a population exceeding 10 million, faces significant environmental pressures. From air quality issues caused by traffic and industrial activity to the challenges of managing waste in densely populated areas, there is an urgent need for engineers who can balance development with sustainability. I am particularly drawn to [Company Name]’s commitment to [specific project, initiative, or value mentioned in the job posting], as it reflects a forward-thinking approach that aligns with my own professional values. I am confident that my skills in environmental modeling, regulatory compliance, and stakeholder engagement will enable me to contribute meaningfully to your team.</w:t>
      </w:r>
    </w:p>
    <w:p>
      <w:pPr>
        <w:pStyle w:val="BodyText"/>
      </w:pPr>
      <w:r>
        <w:t xml:space="preserve">What sets me apart is my ability to combine technical rigor with a deep respect for local contexts. In Jakarta, where rapid urbanization often outpaces infrastructure development, I have seen firsthand how environmental engineers can serve as bridges between policy and practice. For example, during my time working on a coastal resilience project in [specific location], I collaborated with Indonesian communities to design flood mitigation strategies that preserved traditional ecological knowledge while incorporating modern engineering techniques. This experience taught me the importance of adaptability and cultural sensitivity—qualities that are essential for success in Indonesia’s dynamic environmental landscape.</w:t>
      </w:r>
    </w:p>
    <w:p>
      <w:pPr>
        <w:pStyle w:val="BodyText"/>
      </w:pPr>
      <w:r>
        <w:t xml:space="preserve">I am particularly interested in the opportunity to work on [specific aspect of the job description, e.g., "air quality monitoring systems," "sustainable waste management solutions," or "climate change adaptation programs"]. Jakarta’s unique challenges, such as land subsidence and rising sea levels, require innovative approaches that integrate science, policy, and community engagement. I am excited about the prospect of contributing to [Company Name]’s efforts to create a more sustainable future for Indonesia’s capital city.</w:t>
      </w:r>
    </w:p>
    <w:p>
      <w:pPr>
        <w:pStyle w:val="BodyText"/>
      </w:pPr>
      <w:r>
        <w:t xml:space="preserve">In addition to my technical expertise, I bring strong communication skills and a collaborative mindset. I have presented at international conferences on topics such as [relevant topic], and I have consistently worked in multidisciplinary teams to deliver projects that meet both environmental and economic goals. My ability to translate complex scientific concepts into actionable strategies has been instrumental in driving stakeholder buy-in, a skill I believe is critical for success in Jakarta’s regulatory environment.</w:t>
      </w:r>
    </w:p>
    <w:p>
      <w:pPr>
        <w:pStyle w:val="BodyText"/>
      </w:pPr>
      <w:r>
        <w:t xml:space="preserve">Thank you for considering my application. I would welcome the opportunity to discuss how my background, skills, and passion for environmental engineering can contribute to [Company Name]’s mission. Please feel free to contact me at [your phone number] or [your email address] at your earliest convenience. I am available for an interview at your discretion and look forward to the possibility of working together in Jakarta, Indonesia.</w:t>
      </w:r>
    </w:p>
    <w:p>
      <w:pPr>
        <w:pStyle w:val="BodyText"/>
      </w:pPr>
      <w:r>
        <w:t xml:space="preserve">Sincerely,</w:t>
      </w:r>
      <w:r>
        <w:br/>
      </w:r>
      <w:r>
        <w:rPr>
          <w:bCs/>
          <w:b/>
        </w:rPr>
        <w:t xml:space="preserve">[Your Full Name]</w:t>
      </w:r>
    </w:p>
    <w:p>
      <w:pPr>
        <w:pStyle w:val="BodyText"/>
      </w:pPr>
      <w:r>
        <w:rPr>
          <w:iCs/>
          <w:i/>
        </w:rPr>
        <w:t xml:space="preserve">This cover letter is tailored for the Environmental Engineer role in Indonesia Jakarta, emphasizing local environmental challenges, cultural adaptability, and technical expertis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 Cover Letter - Jakarta, Indonesia</dc:title>
  <dc:creator/>
  <dc:language>en</dc:language>
  <cp:keywords/>
  <dcterms:created xsi:type="dcterms:W3CDTF">2026-07-21T07:33:35Z</dcterms:created>
  <dcterms:modified xsi:type="dcterms:W3CDTF">2026-07-21T07:33:35Z</dcterms:modified>
</cp:coreProperties>
</file>

<file path=docProps/custom.xml><?xml version="1.0" encoding="utf-8"?>
<Properties xmlns="http://schemas.openxmlformats.org/officeDocument/2006/custom-properties" xmlns:vt="http://schemas.openxmlformats.org/officeDocument/2006/docPropsVTypes"/>
</file>